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ea1ea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de1fe43-aa91-4316-928f-63485443f92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0:55Z</dcterms:created>
  <dcterms:modified xsi:type="dcterms:W3CDTF">2023-07-08T20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